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3780"/>
        <w:gridCol w:w="180"/>
        <w:gridCol w:w="3780"/>
        <w:gridCol w:w="180"/>
        <w:gridCol w:w="3780"/>
      </w:tblGrid>
      <w:tr w:rsidR="00D4187D" w14:paraId="2697570B" w14:textId="77777777">
        <w:trPr>
          <w:cantSplit/>
          <w:trHeight w:hRule="exact" w:val="1440"/>
        </w:trPr>
        <w:tc>
          <w:tcPr>
            <w:tcW w:w="3780" w:type="dxa"/>
          </w:tcPr>
          <w:p w14:paraId="51D3E71F" w14:textId="7583F9E7" w:rsidR="00D4187D" w:rsidRPr="00B13085" w:rsidRDefault="000C51D0" w:rsidP="00B13085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 xml:space="preserve">  #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4956799C" w14:textId="6656B73A" w:rsidR="00D4187D" w:rsidRPr="00B13085" w:rsidRDefault="000C51D0" w:rsidP="00B13085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15843E5A" w14:textId="3D59496E" w:rsidR="00D4187D" w:rsidRPr="00B13085" w:rsidRDefault="000C51D0" w:rsidP="00B13085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4187D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4187D" w:rsidRPr="00B13085">
              <w:t xml:space="preserve"> </w:t>
            </w:r>
            <w:r w:rsidR="00B13085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0D58ACA9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1DE47815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60DF894E" w14:textId="75712526" w:rsidR="00D4187D" w:rsidRDefault="000C51D0" w:rsidP="00D4187D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7AA360B4" w14:textId="5F69EAF5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68C1E4C1" w14:textId="19EF7122" w:rsidR="00B13085" w:rsidRPr="00B13085" w:rsidRDefault="000C51D0" w:rsidP="00B13085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7171BA9E" w14:textId="608DB72C" w:rsidR="00B13085" w:rsidRPr="00B13085" w:rsidRDefault="000C51D0" w:rsidP="00B13085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B13085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B13085" w:rsidRPr="00B13085">
              <w:t xml:space="preserve"> </w:t>
            </w:r>
            <w:r w:rsidR="00B13085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33113EED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37A7E9EF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3FC63583" w14:textId="1D823F0A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31FFCB91" w14:textId="2C51199E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3D313F82" w14:textId="4A4C0B1F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255E4328" w14:textId="3180B5F5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2C4322B5" w14:textId="77777777" w:rsidR="00D4187D" w:rsidRDefault="00D4187D" w:rsidP="00D4187D">
            <w:pPr>
              <w:ind w:left="95" w:right="95"/>
            </w:pPr>
          </w:p>
        </w:tc>
      </w:tr>
      <w:tr w:rsidR="00D4187D" w14:paraId="3705CFBB" w14:textId="77777777">
        <w:trPr>
          <w:cantSplit/>
          <w:trHeight w:hRule="exact" w:val="1440"/>
        </w:trPr>
        <w:tc>
          <w:tcPr>
            <w:tcW w:w="3780" w:type="dxa"/>
          </w:tcPr>
          <w:p w14:paraId="16F2F9F2" w14:textId="7497B4EC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026B6E31" w14:textId="5B9F381D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6E6F06E5" w14:textId="7E3C79CB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346868C5" w14:textId="7BA1210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2488156D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13AAB17F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1667FFC6" w14:textId="0F284331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2ECC0FF8" w14:textId="31B080BE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658D6A0B" w14:textId="2D828181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7D2A16BD" w14:textId="3E4D858B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52B73C55" w14:textId="77777777" w:rsidR="00B13085" w:rsidRPr="00B13085" w:rsidRDefault="00B13085" w:rsidP="00B13085">
            <w:pPr>
              <w:ind w:left="101" w:right="101"/>
            </w:pPr>
          </w:p>
          <w:p w14:paraId="5A926377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3CFEBD39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13AE0A41" w14:textId="394B1B82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16CC0B39" w14:textId="40AD03B6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2CD7589C" w14:textId="0440FF4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5C6F1669" w14:textId="4F72A0AD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2CBBADC3" w14:textId="77777777" w:rsidR="00D4187D" w:rsidRDefault="00D4187D" w:rsidP="00D4187D">
            <w:pPr>
              <w:ind w:left="95" w:right="95"/>
            </w:pPr>
          </w:p>
        </w:tc>
      </w:tr>
      <w:tr w:rsidR="00D4187D" w14:paraId="7532622A" w14:textId="77777777">
        <w:trPr>
          <w:cantSplit/>
          <w:trHeight w:hRule="exact" w:val="1440"/>
        </w:trPr>
        <w:tc>
          <w:tcPr>
            <w:tcW w:w="3780" w:type="dxa"/>
          </w:tcPr>
          <w:p w14:paraId="74FF141E" w14:textId="2C6B0CE7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78B3C545" w14:textId="07F8120F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23A3EA5E" w14:textId="5B20F7DA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6262ED31" w14:textId="4C8AC521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083250DD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0D54DC85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0B9C9091" w14:textId="22F0038F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1062D1A3" w14:textId="7B7359AE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3A110E37" w14:textId="638B6A8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3B5B3011" w14:textId="236A3262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344FDF15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772DF979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39C896C9" w14:textId="17CD386F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5F4D725C" w14:textId="55D1D381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39292F5B" w14:textId="6F5C6C1A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7C0A7A2A" w14:textId="2F8BD38B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38FDA1BB" w14:textId="77777777" w:rsidR="00D4187D" w:rsidRDefault="00D4187D" w:rsidP="00D4187D">
            <w:pPr>
              <w:ind w:left="95" w:right="95"/>
            </w:pPr>
          </w:p>
        </w:tc>
      </w:tr>
      <w:tr w:rsidR="00D4187D" w14:paraId="0D6337C3" w14:textId="77777777">
        <w:trPr>
          <w:cantSplit/>
          <w:trHeight w:hRule="exact" w:val="1440"/>
        </w:trPr>
        <w:tc>
          <w:tcPr>
            <w:tcW w:w="3780" w:type="dxa"/>
          </w:tcPr>
          <w:p w14:paraId="28ECE04B" w14:textId="2FFA8CA7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22655A9D" w14:textId="634C43E7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255209CF" w14:textId="1CFE0169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574F1CB2" w14:textId="609203C3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110CB1FB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2F14B171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47E80BED" w14:textId="6BD30946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2C1E4EB4" w14:textId="2309B84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21BE0D6F" w14:textId="2F5BB449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13161E17" w14:textId="55013E83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528D05C3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0722E688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60F296F7" w14:textId="6CD609D4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55967E56" w14:textId="001102C7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097985B5" w14:textId="0E8AF7FF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160B29C7" w14:textId="155715C8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</w:instrText>
            </w:r>
            <w:r>
              <w:instrText xml:space="preserve">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454E7389" w14:textId="77777777" w:rsidR="00B13085" w:rsidRPr="00B13085" w:rsidRDefault="00B13085" w:rsidP="00B13085">
            <w:pPr>
              <w:ind w:left="101" w:right="101"/>
            </w:pPr>
          </w:p>
          <w:p w14:paraId="6DB32A1B" w14:textId="77777777" w:rsidR="00D4187D" w:rsidRDefault="00D4187D" w:rsidP="00D4187D">
            <w:pPr>
              <w:ind w:left="95" w:right="95"/>
            </w:pPr>
          </w:p>
        </w:tc>
      </w:tr>
      <w:tr w:rsidR="00D4187D" w14:paraId="749A8607" w14:textId="77777777">
        <w:trPr>
          <w:cantSplit/>
          <w:trHeight w:hRule="exact" w:val="1440"/>
        </w:trPr>
        <w:tc>
          <w:tcPr>
            <w:tcW w:w="3780" w:type="dxa"/>
          </w:tcPr>
          <w:p w14:paraId="325EE153" w14:textId="2C252AEB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7CF6EA71" w14:textId="6B53CCA7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278CE138" w14:textId="4BE7653C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62A8F809" w14:textId="03F7F0E8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0740512E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4977185E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78EEB300" w14:textId="354EB603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7855F391" w14:textId="40AAAF62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146E0986" w14:textId="49AC32DD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5C70194B" w14:textId="7FD1FD3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53873440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04EC6B92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7CE77E3A" w14:textId="0B6E1619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57E26E21" w14:textId="656ED59D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24A7D9F5" w14:textId="7185C3F1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56614A0B" w14:textId="43976F9A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6D62711E" w14:textId="77777777" w:rsidR="00D4187D" w:rsidRDefault="00D4187D" w:rsidP="00D4187D">
            <w:pPr>
              <w:ind w:left="95" w:right="95"/>
            </w:pPr>
          </w:p>
        </w:tc>
      </w:tr>
      <w:tr w:rsidR="00D4187D" w14:paraId="510ED7FA" w14:textId="77777777">
        <w:trPr>
          <w:cantSplit/>
          <w:trHeight w:hRule="exact" w:val="1440"/>
        </w:trPr>
        <w:tc>
          <w:tcPr>
            <w:tcW w:w="3780" w:type="dxa"/>
          </w:tcPr>
          <w:p w14:paraId="6714BDBE" w14:textId="1B6E0791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21BFFDF6" w14:textId="3044BC4C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5D7E9B56" w14:textId="2559925C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</w:instrText>
            </w:r>
            <w:r>
              <w:instrText xml:space="preserve">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5D1A0B55" w14:textId="126AE9E2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4B319498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481E6775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5173BDFB" w14:textId="3C571BF0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604C3527" w14:textId="14CFC869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669FF361" w14:textId="674CA0F6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2148C4C1" w14:textId="01801535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7FB0E4E5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404A1BA7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7613B63F" w14:textId="28831DE0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6D439442" w14:textId="0B7DE4A6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549B8E1A" w14:textId="4EB4AE82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6EA76B76" w14:textId="31C299F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27D27CEA" w14:textId="77777777" w:rsidR="00D4187D" w:rsidRDefault="00D4187D" w:rsidP="00D4187D">
            <w:pPr>
              <w:ind w:left="95" w:right="95"/>
            </w:pPr>
          </w:p>
        </w:tc>
      </w:tr>
      <w:tr w:rsidR="00D4187D" w14:paraId="43DC85F3" w14:textId="77777777">
        <w:trPr>
          <w:cantSplit/>
          <w:trHeight w:hRule="exact" w:val="1440"/>
        </w:trPr>
        <w:tc>
          <w:tcPr>
            <w:tcW w:w="3780" w:type="dxa"/>
          </w:tcPr>
          <w:p w14:paraId="418069C9" w14:textId="5A302027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7667274C" w14:textId="5B127BCE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6E5B824C" w14:textId="1AB99D9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47A288D5" w14:textId="6765A37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41682A85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543413AC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6CE381C7" w14:textId="7068C899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6EF69664" w14:textId="4CB7A682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04F47823" w14:textId="32AC9FE8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31B1894B" w14:textId="1597E048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02ECCD07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518243A8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0D6A7421" w14:textId="060861D9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47F5D647" w14:textId="50C8DE06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3D2A35CA" w14:textId="0C0BFCF8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175E519D" w14:textId="2A5C9BEF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186DB59A" w14:textId="77777777" w:rsidR="00D4187D" w:rsidRDefault="00D4187D" w:rsidP="00D4187D">
            <w:pPr>
              <w:ind w:left="95" w:right="95"/>
            </w:pPr>
          </w:p>
        </w:tc>
      </w:tr>
      <w:tr w:rsidR="00D4187D" w14:paraId="72078A39" w14:textId="77777777">
        <w:trPr>
          <w:cantSplit/>
          <w:trHeight w:hRule="exact" w:val="1440"/>
        </w:trPr>
        <w:tc>
          <w:tcPr>
            <w:tcW w:w="3780" w:type="dxa"/>
          </w:tcPr>
          <w:p w14:paraId="7E0B8D2C" w14:textId="402F57C3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1C33BF48" w14:textId="5B07581B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083DEF06" w14:textId="41A043E4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4B075FB1" w14:textId="68ED32E8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74EEF113" w14:textId="77777777" w:rsidR="00B13085" w:rsidRPr="00B13085" w:rsidRDefault="00B13085" w:rsidP="00B13085">
            <w:pPr>
              <w:ind w:left="101" w:right="101"/>
            </w:pPr>
          </w:p>
          <w:p w14:paraId="0DA355B3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4E1B67CD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0C6A1105" w14:textId="3A57A9C1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5C1BB5B8" w14:textId="2D8102FF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2E1749EF" w14:textId="1F8F7B9D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4E7C137D" w14:textId="5AF088CE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09048F0F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0EF0F477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4CDF2DAE" w14:textId="6303781B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28E84BBF" w14:textId="315F3A9D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72AEA890" w14:textId="37576BA4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318595C6" w14:textId="114A9871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6CCF9156" w14:textId="77777777" w:rsidR="00D4187D" w:rsidRDefault="00D4187D" w:rsidP="00D4187D">
            <w:pPr>
              <w:ind w:left="95" w:right="95"/>
            </w:pPr>
          </w:p>
        </w:tc>
      </w:tr>
      <w:tr w:rsidR="00D4187D" w14:paraId="43EF0AC5" w14:textId="77777777">
        <w:trPr>
          <w:cantSplit/>
          <w:trHeight w:hRule="exact" w:val="1440"/>
        </w:trPr>
        <w:tc>
          <w:tcPr>
            <w:tcW w:w="3780" w:type="dxa"/>
          </w:tcPr>
          <w:p w14:paraId="264EA1D2" w14:textId="191C4514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31A2CB88" w14:textId="3B44E361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4D66FCDE" w14:textId="416DC979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02FFB009" w14:textId="30EC5A16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26110584" w14:textId="77777777" w:rsidR="00B13085" w:rsidRPr="00B13085" w:rsidRDefault="00B13085" w:rsidP="00B13085">
            <w:pPr>
              <w:ind w:left="101" w:right="101"/>
            </w:pPr>
          </w:p>
          <w:p w14:paraId="760D4DED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77737E0C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24B7836E" w14:textId="3F7F4EB9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2F39CA2F" w14:textId="4061B04E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570E41E4" w14:textId="589A28E1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5902B958" w14:textId="1F28C2A4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588D45ED" w14:textId="77777777" w:rsidR="00B13085" w:rsidRPr="00B13085" w:rsidRDefault="00B13085" w:rsidP="00B13085">
            <w:pPr>
              <w:ind w:left="101" w:right="101"/>
            </w:pPr>
          </w:p>
          <w:p w14:paraId="3EC07096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77ABFC03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1BEFF0E9" w14:textId="2847B818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5EF9CAD2" w14:textId="71BE0E90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2FE6D2A0" w14:textId="13069247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452B1306" w14:textId="54840E4B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2085B149" w14:textId="77777777" w:rsidR="00D4187D" w:rsidRDefault="00D4187D" w:rsidP="00D4187D">
            <w:pPr>
              <w:ind w:left="95" w:right="95"/>
            </w:pPr>
          </w:p>
        </w:tc>
      </w:tr>
      <w:tr w:rsidR="00D4187D" w14:paraId="54509699" w14:textId="77777777">
        <w:trPr>
          <w:cantSplit/>
          <w:trHeight w:hRule="exact" w:val="1440"/>
        </w:trPr>
        <w:tc>
          <w:tcPr>
            <w:tcW w:w="3780" w:type="dxa"/>
          </w:tcPr>
          <w:p w14:paraId="447D0BD2" w14:textId="19172B5A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0C3B527B" w14:textId="1FE55C6D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5AD7EE55" w14:textId="09C406BD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28DF0ED1" w14:textId="298B754C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10483CE6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3E54F648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5C7900DF" w14:textId="3C10F8C3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29234740" w14:textId="7073BE69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49712CBA" w14:textId="104D1532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15CDCA8B" w14:textId="4E05D1F8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12DFEA59" w14:textId="77777777" w:rsidR="00D4187D" w:rsidRDefault="00D4187D" w:rsidP="00D4187D">
            <w:pPr>
              <w:ind w:left="95" w:right="95"/>
            </w:pPr>
          </w:p>
        </w:tc>
        <w:tc>
          <w:tcPr>
            <w:tcW w:w="180" w:type="dxa"/>
          </w:tcPr>
          <w:p w14:paraId="332E267C" w14:textId="77777777" w:rsidR="00D4187D" w:rsidRDefault="00D4187D" w:rsidP="00D4187D">
            <w:pPr>
              <w:ind w:left="95" w:right="95"/>
            </w:pPr>
          </w:p>
        </w:tc>
        <w:tc>
          <w:tcPr>
            <w:tcW w:w="3780" w:type="dxa"/>
          </w:tcPr>
          <w:p w14:paraId="0C8727D6" w14:textId="0B980E6C" w:rsidR="00DF33F7" w:rsidRDefault="000C51D0" w:rsidP="00DF33F7">
            <w:pPr>
              <w:spacing w:before="111"/>
              <w:ind w:left="95" w:right="95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380FE67A" w14:textId="02730B56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Mailing_Name </w:instrText>
            </w:r>
            <w:r>
              <w:fldChar w:fldCharType="separate"/>
            </w:r>
            <w:r>
              <w:rPr>
                <w:noProof/>
              </w:rPr>
              <w:t>«Mailing_Name»</w:t>
            </w:r>
            <w:r>
              <w:rPr>
                <w:noProof/>
              </w:rPr>
              <w:fldChar w:fldCharType="end"/>
            </w:r>
            <w:r w:rsidR="00DF33F7">
              <w:t xml:space="preserve">, </w:t>
            </w:r>
            <w:r>
              <w:fldChar w:fldCharType="begin"/>
            </w:r>
            <w:r>
              <w:instrText xml:space="preserve"> MERGEFIELD Envelope_ </w:instrText>
            </w:r>
            <w:r>
              <w:fldChar w:fldCharType="separate"/>
            </w:r>
            <w:r>
              <w:rPr>
                <w:noProof/>
              </w:rPr>
              <w:t>«Envelope_»</w:t>
            </w:r>
            <w:r>
              <w:rPr>
                <w:noProof/>
              </w:rPr>
              <w:fldChar w:fldCharType="end"/>
            </w:r>
          </w:p>
          <w:p w14:paraId="5509B6D4" w14:textId="58D2F20A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Primary_Address </w:instrText>
            </w:r>
            <w:r>
              <w:fldChar w:fldCharType="separate"/>
            </w:r>
            <w:r>
              <w:rPr>
                <w:noProof/>
              </w:rPr>
              <w:t>«Primary_Address»</w:t>
            </w:r>
            <w:r>
              <w:rPr>
                <w:noProof/>
              </w:rPr>
              <w:fldChar w:fldCharType="end"/>
            </w:r>
          </w:p>
          <w:p w14:paraId="70B7BB0E" w14:textId="77AD9D96" w:rsidR="00DF33F7" w:rsidRPr="00B13085" w:rsidRDefault="000C51D0" w:rsidP="00DF33F7">
            <w:pPr>
              <w:ind w:left="101" w:right="101"/>
            </w:pPr>
            <w:r>
              <w:fldChar w:fldCharType="begin"/>
            </w:r>
            <w:r>
              <w:instrText xml:space="preserve"> MERGEFIELD City </w:instrText>
            </w:r>
            <w:r>
              <w:fldChar w:fldCharType="separate"/>
            </w:r>
            <w:r>
              <w:rPr>
                <w:noProof/>
              </w:rPr>
              <w:t>«City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, </w:t>
            </w:r>
            <w:r>
              <w:fldChar w:fldCharType="begin"/>
            </w:r>
            <w:r>
              <w:instrText xml:space="preserve"> MERGEFIELD StateRegion </w:instrText>
            </w:r>
            <w:r>
              <w:fldChar w:fldCharType="separate"/>
            </w:r>
            <w:r>
              <w:rPr>
                <w:noProof/>
              </w:rPr>
              <w:t>«StateRegion»</w:t>
            </w:r>
            <w:r>
              <w:rPr>
                <w:noProof/>
              </w:rPr>
              <w:fldChar w:fldCharType="end"/>
            </w:r>
            <w:r w:rsidR="00DF33F7" w:rsidRPr="00B13085">
              <w:t xml:space="preserve"> </w:t>
            </w:r>
            <w:r w:rsidR="00DF33F7">
              <w:t xml:space="preserve"> </w:t>
            </w:r>
            <w:r>
              <w:fldChar w:fldCharType="begin"/>
            </w:r>
            <w:r>
              <w:instrText xml:space="preserve"> MERGEFIELD Postal_Code </w:instrText>
            </w:r>
            <w:r>
              <w:fldChar w:fldCharType="separate"/>
            </w:r>
            <w:r>
              <w:rPr>
                <w:noProof/>
              </w:rPr>
              <w:t>«Postal_Code»</w:t>
            </w:r>
            <w:r>
              <w:rPr>
                <w:noProof/>
              </w:rPr>
              <w:fldChar w:fldCharType="end"/>
            </w:r>
          </w:p>
          <w:p w14:paraId="538FF255" w14:textId="77777777" w:rsidR="00D4187D" w:rsidRDefault="00D4187D" w:rsidP="00D4187D">
            <w:pPr>
              <w:ind w:left="95" w:right="95"/>
            </w:pPr>
          </w:p>
        </w:tc>
      </w:tr>
    </w:tbl>
    <w:p w14:paraId="32AE3EC1" w14:textId="77777777" w:rsidR="00D4187D" w:rsidRPr="00D4187D" w:rsidRDefault="00D4187D" w:rsidP="00D4187D">
      <w:pPr>
        <w:ind w:left="95" w:right="95"/>
        <w:rPr>
          <w:vanish/>
        </w:rPr>
      </w:pPr>
    </w:p>
    <w:sectPr w:rsidR="00D4187D" w:rsidRPr="00D4187D" w:rsidSect="00D4187D">
      <w:type w:val="continuous"/>
      <w:pgSz w:w="12240" w:h="15840"/>
      <w:pgMar w:top="720" w:right="270" w:bottom="0" w:left="270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linkToQuery/>
    <w:dataType w:val="textFile"/>
    <w:connectString w:val=""/>
    <w:query w:val="SELECT * FROM C:\Users\bsponseller\Downloads\FamilyList (6).csv"/>
    <w:dataSource r:id="rId1"/>
    <w:odso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type w:val="dbColumn"/>
        <w:name w:val="City"/>
        <w:mappedName w:val="City"/>
        <w:column w:val="6"/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type w:val="dbColumn"/>
        <w:name w:val="EMail_Address"/>
        <w:mappedName w:val="E-mail Address"/>
        <w:column w:val="3"/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</w:odso>
  </w:mailMerge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tzA0MLI0MTWzMDdW0lEKTi0uzszPAykwrAUAN+QeuSwAAAA="/>
  </w:docVars>
  <w:rsids>
    <w:rsidRoot w:val="00D4187D"/>
    <w:rsid w:val="000528B4"/>
    <w:rsid w:val="000C51D0"/>
    <w:rsid w:val="001868AA"/>
    <w:rsid w:val="003A461F"/>
    <w:rsid w:val="008F54B1"/>
    <w:rsid w:val="00A310FC"/>
    <w:rsid w:val="00B13085"/>
    <w:rsid w:val="00D4187D"/>
    <w:rsid w:val="00DF3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2FA66"/>
  <w15:docId w15:val="{515DB379-1D8F-4BB8-936F-40D465146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3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1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C:\Users\bsponseller\Downloads\FamilyList%20(6)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DCD258-969D-4DB1-9B53-68DB469A7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88</Words>
  <Characters>677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Heininger</dc:creator>
  <cp:lastModifiedBy>Bethany Sponseller</cp:lastModifiedBy>
  <cp:revision>2</cp:revision>
  <dcterms:created xsi:type="dcterms:W3CDTF">2022-12-15T21:40:00Z</dcterms:created>
  <dcterms:modified xsi:type="dcterms:W3CDTF">2022-12-15T21:40:00Z</dcterms:modified>
</cp:coreProperties>
</file>